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67f1d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7Z</dcterms:created>
  <dcterms:modified xsi:type="dcterms:W3CDTF">2016-12-06T04:41:07Z</dcterms:modified>
</cp:coreProperties>
</file>